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how-to-setup"/>
      <w:bookmarkEnd w:id="27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1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code &lt;- paste("-p", nrepl_port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emacs-view"/>
      <w:bookmarkEnd w:id="28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0" w:name="rendered-documents"/>
      <w:bookmarkEnd w:id="30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4" w:name="whats-odd"/>
      <w:bookmarkEnd w:id="34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5" w:name="rmarkdown-reference"/>
      <w:bookmarkEnd w:id="35"/>
      <w:r>
        <w:t xml:space="preserve">RMarkdown reference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6a7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763d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20:41:59Z</dcterms:created>
  <dcterms:modified xsi:type="dcterms:W3CDTF">2020-05-16T20:41:59Z</dcterms:modified>
</cp:coreProperties>
</file>